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9D4258" w14:textId="3DBFE9AD" w:rsidR="00EF5B5F" w:rsidRDefault="00EF5B5F" w:rsidP="00EF5B5F">
      <w:pPr>
        <w:jc w:val="center"/>
        <w:rPr>
          <w:b/>
          <w:bCs/>
          <w:lang w:val="en-PK"/>
        </w:rPr>
      </w:pPr>
      <w:r w:rsidRPr="00EF5B5F">
        <w:rPr>
          <w:b/>
          <w:bCs/>
          <w:lang w:val="en-PK"/>
        </w:rPr>
        <w:t>Job Description</w:t>
      </w:r>
    </w:p>
    <w:p w14:paraId="13FB1B8D" w14:textId="666E9D81" w:rsidR="00EF5B5F" w:rsidRPr="00EF5B5F" w:rsidRDefault="00EF5B5F" w:rsidP="00EF5B5F">
      <w:pPr>
        <w:jc w:val="center"/>
        <w:rPr>
          <w:lang w:val="en-PK"/>
        </w:rPr>
      </w:pPr>
      <w:r w:rsidRPr="00EF5B5F">
        <w:rPr>
          <w:b/>
          <w:bCs/>
          <w:lang w:val="en-PK"/>
        </w:rPr>
        <w:t>ITCS Internship Program</w:t>
      </w:r>
    </w:p>
    <w:p w14:paraId="235CA37A" w14:textId="77777777" w:rsidR="00EF5B5F" w:rsidRPr="00EF5B5F" w:rsidRDefault="00EF5B5F" w:rsidP="00EF5B5F">
      <w:pPr>
        <w:rPr>
          <w:lang w:val="en-PK"/>
        </w:rPr>
      </w:pPr>
      <w:r w:rsidRPr="00EF5B5F">
        <w:rPr>
          <w:b/>
          <w:bCs/>
          <w:lang w:val="en-PK"/>
        </w:rPr>
        <w:t>Fields:</w:t>
      </w:r>
      <w:r w:rsidRPr="00EF5B5F">
        <w:rPr>
          <w:lang w:val="en-PK"/>
        </w:rPr>
        <w:t xml:space="preserve"> IT, HR, Finance, Marketing, Sales</w:t>
      </w:r>
      <w:r w:rsidRPr="00EF5B5F">
        <w:rPr>
          <w:lang w:val="en-PK"/>
        </w:rPr>
        <w:br/>
      </w:r>
      <w:r w:rsidRPr="00EF5B5F">
        <w:rPr>
          <w:b/>
          <w:bCs/>
          <w:lang w:val="en-PK"/>
        </w:rPr>
        <w:t>Locations:</w:t>
      </w:r>
      <w:r w:rsidRPr="00EF5B5F">
        <w:rPr>
          <w:lang w:val="en-PK"/>
        </w:rPr>
        <w:t xml:space="preserve"> Islamabad, Lahore, Karachi</w:t>
      </w:r>
    </w:p>
    <w:p w14:paraId="33F83C17" w14:textId="77777777" w:rsidR="00EF5B5F" w:rsidRPr="00EF5B5F" w:rsidRDefault="00EF5B5F" w:rsidP="00EF5B5F">
      <w:pPr>
        <w:rPr>
          <w:lang w:val="en-PK"/>
        </w:rPr>
      </w:pPr>
      <w:r w:rsidRPr="00EF5B5F">
        <w:rPr>
          <w:b/>
          <w:bCs/>
          <w:lang w:val="en-PK"/>
        </w:rPr>
        <w:t>About the Internship:</w:t>
      </w:r>
      <w:r w:rsidRPr="00EF5B5F">
        <w:rPr>
          <w:lang w:val="en-PK"/>
        </w:rPr>
        <w:br/>
        <w:t xml:space="preserve">Join </w:t>
      </w:r>
      <w:proofErr w:type="spellStart"/>
      <w:r w:rsidRPr="00EF5B5F">
        <w:rPr>
          <w:lang w:val="en-PK"/>
        </w:rPr>
        <w:t>ITCS's</w:t>
      </w:r>
      <w:proofErr w:type="spellEnd"/>
      <w:r w:rsidRPr="00EF5B5F">
        <w:rPr>
          <w:lang w:val="en-PK"/>
        </w:rPr>
        <w:t xml:space="preserve"> dynamic team and gain hands-on experience in your field of interest! This internship program is designed to provide students and recent graduates with an opportunity to enhance their skills, contribute to real projects, and kick-start their careers.</w:t>
      </w:r>
    </w:p>
    <w:p w14:paraId="5525FDBE" w14:textId="77777777" w:rsidR="00EF5B5F" w:rsidRPr="00EF5B5F" w:rsidRDefault="00EF5B5F" w:rsidP="00EF5B5F">
      <w:pPr>
        <w:rPr>
          <w:lang w:val="en-PK"/>
        </w:rPr>
      </w:pPr>
      <w:r w:rsidRPr="00EF5B5F">
        <w:rPr>
          <w:b/>
          <w:bCs/>
          <w:lang w:val="en-PK"/>
        </w:rPr>
        <w:t>Responsibilities:</w:t>
      </w:r>
    </w:p>
    <w:p w14:paraId="2D84557D" w14:textId="77777777" w:rsidR="00EF5B5F" w:rsidRPr="00EF5B5F" w:rsidRDefault="00EF5B5F" w:rsidP="00EF5B5F">
      <w:pPr>
        <w:numPr>
          <w:ilvl w:val="0"/>
          <w:numId w:val="1"/>
        </w:numPr>
        <w:rPr>
          <w:lang w:val="en-PK"/>
        </w:rPr>
      </w:pPr>
      <w:r w:rsidRPr="00EF5B5F">
        <w:rPr>
          <w:lang w:val="en-PK"/>
        </w:rPr>
        <w:t>Collaborate with teams on ongoing projects.</w:t>
      </w:r>
    </w:p>
    <w:p w14:paraId="48D072BA" w14:textId="77777777" w:rsidR="00EF5B5F" w:rsidRPr="00EF5B5F" w:rsidRDefault="00EF5B5F" w:rsidP="00EF5B5F">
      <w:pPr>
        <w:numPr>
          <w:ilvl w:val="0"/>
          <w:numId w:val="1"/>
        </w:numPr>
        <w:rPr>
          <w:lang w:val="en-PK"/>
        </w:rPr>
      </w:pPr>
      <w:r w:rsidRPr="00EF5B5F">
        <w:rPr>
          <w:lang w:val="en-PK"/>
        </w:rPr>
        <w:t>Assist in day-to-day operations within your department.</w:t>
      </w:r>
    </w:p>
    <w:p w14:paraId="7FCE2CFF" w14:textId="77777777" w:rsidR="00EF5B5F" w:rsidRPr="00EF5B5F" w:rsidRDefault="00EF5B5F" w:rsidP="00EF5B5F">
      <w:pPr>
        <w:numPr>
          <w:ilvl w:val="0"/>
          <w:numId w:val="1"/>
        </w:numPr>
        <w:rPr>
          <w:lang w:val="en-PK"/>
        </w:rPr>
      </w:pPr>
      <w:r w:rsidRPr="00EF5B5F">
        <w:rPr>
          <w:lang w:val="en-PK"/>
        </w:rPr>
        <w:t>Conduct research and provide innovative solutions to challenges.</w:t>
      </w:r>
    </w:p>
    <w:p w14:paraId="23A13444" w14:textId="77777777" w:rsidR="00EF5B5F" w:rsidRPr="00EF5B5F" w:rsidRDefault="00EF5B5F" w:rsidP="00EF5B5F">
      <w:pPr>
        <w:numPr>
          <w:ilvl w:val="0"/>
          <w:numId w:val="1"/>
        </w:numPr>
        <w:rPr>
          <w:lang w:val="en-PK"/>
        </w:rPr>
      </w:pPr>
      <w:r w:rsidRPr="00EF5B5F">
        <w:rPr>
          <w:lang w:val="en-PK"/>
        </w:rPr>
        <w:t>Support the team in planning, coordination, and execution of tasks.</w:t>
      </w:r>
    </w:p>
    <w:p w14:paraId="7A5ED177" w14:textId="77777777" w:rsidR="00EF5B5F" w:rsidRPr="00EF5B5F" w:rsidRDefault="00EF5B5F" w:rsidP="00EF5B5F">
      <w:pPr>
        <w:rPr>
          <w:lang w:val="en-PK"/>
        </w:rPr>
      </w:pPr>
      <w:r w:rsidRPr="00EF5B5F">
        <w:rPr>
          <w:b/>
          <w:bCs/>
          <w:lang w:val="en-PK"/>
        </w:rPr>
        <w:t>Eligibility:</w:t>
      </w:r>
    </w:p>
    <w:p w14:paraId="2296CE59" w14:textId="77777777" w:rsidR="00EF5B5F" w:rsidRPr="00EF5B5F" w:rsidRDefault="00EF5B5F" w:rsidP="00EF5B5F">
      <w:pPr>
        <w:numPr>
          <w:ilvl w:val="0"/>
          <w:numId w:val="2"/>
        </w:numPr>
        <w:rPr>
          <w:lang w:val="en-PK"/>
        </w:rPr>
      </w:pPr>
      <w:r w:rsidRPr="00EF5B5F">
        <w:rPr>
          <w:lang w:val="en-PK"/>
        </w:rPr>
        <w:t>Students or recent graduates in relevant fields.</w:t>
      </w:r>
    </w:p>
    <w:p w14:paraId="0E76F996" w14:textId="77777777" w:rsidR="00EF5B5F" w:rsidRPr="00EF5B5F" w:rsidRDefault="00EF5B5F" w:rsidP="00EF5B5F">
      <w:pPr>
        <w:numPr>
          <w:ilvl w:val="0"/>
          <w:numId w:val="2"/>
        </w:numPr>
        <w:rPr>
          <w:lang w:val="en-PK"/>
        </w:rPr>
      </w:pPr>
      <w:r w:rsidRPr="00EF5B5F">
        <w:rPr>
          <w:lang w:val="en-PK"/>
        </w:rPr>
        <w:t>Strong communication and teamwork skills.</w:t>
      </w:r>
    </w:p>
    <w:p w14:paraId="0551AD63" w14:textId="77777777" w:rsidR="00EF5B5F" w:rsidRPr="00EF5B5F" w:rsidRDefault="00EF5B5F" w:rsidP="00EF5B5F">
      <w:pPr>
        <w:numPr>
          <w:ilvl w:val="0"/>
          <w:numId w:val="2"/>
        </w:numPr>
        <w:rPr>
          <w:lang w:val="en-PK"/>
        </w:rPr>
      </w:pPr>
      <w:r w:rsidRPr="00EF5B5F">
        <w:rPr>
          <w:lang w:val="en-PK"/>
        </w:rPr>
        <w:t>Proactive, detail-oriented, and eager to learn.</w:t>
      </w:r>
    </w:p>
    <w:p w14:paraId="297563CA" w14:textId="77777777" w:rsidR="00EF5B5F" w:rsidRPr="00EF5B5F" w:rsidRDefault="00EF5B5F" w:rsidP="00EF5B5F">
      <w:pPr>
        <w:rPr>
          <w:lang w:val="en-PK"/>
        </w:rPr>
      </w:pPr>
      <w:r w:rsidRPr="00EF5B5F">
        <w:rPr>
          <w:b/>
          <w:bCs/>
          <w:lang w:val="en-PK"/>
        </w:rPr>
        <w:t>Duration:</w:t>
      </w:r>
      <w:r w:rsidRPr="00EF5B5F">
        <w:rPr>
          <w:lang w:val="en-PK"/>
        </w:rPr>
        <w:br/>
        <w:t>3 months, with the possibility of extension or future opportunities based on performance.</w:t>
      </w:r>
    </w:p>
    <w:p w14:paraId="25ECD300" w14:textId="77777777" w:rsidR="0059168F" w:rsidRDefault="0059168F"/>
    <w:sectPr w:rsidR="0059168F" w:rsidSect="00521806">
      <w:type w:val="continuous"/>
      <w:pgSz w:w="11910" w:h="16840"/>
      <w:pgMar w:top="920" w:right="600" w:bottom="0" w:left="580" w:header="720" w:footer="720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B4715C"/>
    <w:multiLevelType w:val="multilevel"/>
    <w:tmpl w:val="65B4F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BE41183"/>
    <w:multiLevelType w:val="multilevel"/>
    <w:tmpl w:val="186C5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36830046">
    <w:abstractNumId w:val="1"/>
  </w:num>
  <w:num w:numId="2" w16cid:durableId="19409400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3NTE3Nbc0tTQzsLRU0lEKTi0uzszPAykwrAUA4HNtQiwAAAA="/>
  </w:docVars>
  <w:rsids>
    <w:rsidRoot w:val="00676056"/>
    <w:rsid w:val="0008726A"/>
    <w:rsid w:val="00521806"/>
    <w:rsid w:val="0059168F"/>
    <w:rsid w:val="00603AC2"/>
    <w:rsid w:val="00676056"/>
    <w:rsid w:val="00940736"/>
    <w:rsid w:val="00C25D64"/>
    <w:rsid w:val="00EF5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4E487B"/>
  <w15:chartTrackingRefBased/>
  <w15:docId w15:val="{389F30AE-8A6A-47C4-A96A-052081C9B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7605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7605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7605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7605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7605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7605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7605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7605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7605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7605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7605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7605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7605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7605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7605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7605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7605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7605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7605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605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7605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7605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760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7605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7605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7605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7605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7605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76056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916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4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5</Words>
  <Characters>773</Characters>
  <Application>Microsoft Office Word</Application>
  <DocSecurity>0</DocSecurity>
  <Lines>6</Lines>
  <Paragraphs>1</Paragraphs>
  <ScaleCrop>false</ScaleCrop>
  <Company/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am Fatima</dc:creator>
  <cp:keywords/>
  <dc:description/>
  <cp:lastModifiedBy>Ghulam Fatima</cp:lastModifiedBy>
  <cp:revision>2</cp:revision>
  <dcterms:created xsi:type="dcterms:W3CDTF">2024-12-27T06:32:00Z</dcterms:created>
  <dcterms:modified xsi:type="dcterms:W3CDTF">2024-12-27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8dd547f6401c9c19d1d0f354c9f16d09eada45c47093b84969b6f216fa4f1c</vt:lpwstr>
  </property>
</Properties>
</file>